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42A604FB" w:rsidR="0051645F" w:rsidRPr="00987274" w:rsidRDefault="00987274" w:rsidP="0051645F">
      <w:pPr>
        <w:jc w:val="center"/>
        <w:rPr>
          <w:b/>
          <w:bCs/>
          <w:sz w:val="32"/>
          <w:szCs w:val="32"/>
        </w:rPr>
      </w:pPr>
      <w:r w:rsidRPr="00987274">
        <w:rPr>
          <w:b/>
          <w:bCs/>
          <w:sz w:val="32"/>
          <w:szCs w:val="32"/>
        </w:rPr>
        <w:t>(</w:t>
      </w:r>
      <w:r w:rsidR="00D65BCD">
        <w:rPr>
          <w:b/>
          <w:bCs/>
          <w:sz w:val="32"/>
          <w:szCs w:val="32"/>
        </w:rPr>
        <w:t>Sou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C290D8A" w:rsidR="00723DEF" w:rsidRDefault="00D65BCD" w:rsidP="0051645F">
            <w:r>
              <w:t>South Dak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18B40" w14:textId="77777777" w:rsidR="00FD7D44" w:rsidRDefault="00FD7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00885E5" w:rsidR="00CB37D9" w:rsidRPr="00FD7D44" w:rsidRDefault="00CB37D9" w:rsidP="00FD7D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4CB01" w14:textId="77777777" w:rsidR="00FD7D44" w:rsidRDefault="00FD7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E2220" w14:textId="77777777" w:rsidR="00FD7D44" w:rsidRDefault="00FD7D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4A8CCF9" w:rsidR="00AD6FC0" w:rsidRPr="00FD7D44" w:rsidRDefault="00AD6FC0" w:rsidP="00FD7D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D70FA" w14:textId="77777777" w:rsidR="00FD7D44" w:rsidRDefault="00FD7D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4357334">
    <w:abstractNumId w:val="2"/>
  </w:num>
  <w:num w:numId="2" w16cid:durableId="180583964">
    <w:abstractNumId w:val="1"/>
  </w:num>
  <w:num w:numId="3" w16cid:durableId="1439521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65BCD"/>
    <w:rsid w:val="00DD2CCC"/>
    <w:rsid w:val="00E33A90"/>
    <w:rsid w:val="00E9546D"/>
    <w:rsid w:val="00EF7A86"/>
    <w:rsid w:val="00F3734B"/>
    <w:rsid w:val="00F5001E"/>
    <w:rsid w:val="00F676D4"/>
    <w:rsid w:val="00F717F2"/>
    <w:rsid w:val="00FB5E8E"/>
    <w:rsid w:val="00FD7D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